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850B" w14:textId="5E8E68C7" w:rsidR="00C52E9B" w:rsidRPr="00290575" w:rsidRDefault="00C52E9B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Лабораторная работа </w:t>
      </w:r>
      <w:r w:rsidR="00290575" w:rsidRPr="00290575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2596487D" w14:textId="66787B04" w:rsidR="0037420B" w:rsidRPr="009C52B7" w:rsidRDefault="009A0EB7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b/>
          <w:bCs/>
          <w:sz w:val="28"/>
          <w:szCs w:val="28"/>
        </w:rPr>
        <w:t>Анализ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2B7">
        <w:rPr>
          <w:rFonts w:ascii="Times New Roman" w:hAnsi="Times New Roman" w:cs="Times New Roman"/>
          <w:b/>
          <w:bCs/>
          <w:sz w:val="28"/>
          <w:szCs w:val="28"/>
          <w:lang w:val="en-US"/>
        </w:rPr>
        <w:t>Man</w:t>
      </w:r>
      <w:r w:rsidR="009C52B7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2B7">
        <w:rPr>
          <w:rFonts w:ascii="Times New Roman" w:hAnsi="Times New Roman" w:cs="Times New Roman"/>
          <w:b/>
          <w:bCs/>
          <w:sz w:val="28"/>
          <w:szCs w:val="28"/>
          <w:lang w:val="en-US"/>
        </w:rPr>
        <w:t>in</w:t>
      </w:r>
      <w:r w:rsidR="009C52B7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2B7">
        <w:rPr>
          <w:rFonts w:ascii="Times New Roman" w:hAnsi="Times New Roman" w:cs="Times New Roman"/>
          <w:b/>
          <w:bCs/>
          <w:sz w:val="28"/>
          <w:szCs w:val="28"/>
          <w:lang w:val="en-US"/>
        </w:rPr>
        <w:t>the</w:t>
      </w:r>
      <w:r w:rsidR="009C52B7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2B7">
        <w:rPr>
          <w:rFonts w:ascii="Times New Roman" w:hAnsi="Times New Roman" w:cs="Times New Roman"/>
          <w:b/>
          <w:bCs/>
          <w:sz w:val="28"/>
          <w:szCs w:val="28"/>
          <w:lang w:val="en-US"/>
        </w:rPr>
        <w:t>Middle</w:t>
      </w:r>
      <w:r w:rsidR="00C52E9B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52E9B">
        <w:rPr>
          <w:rFonts w:ascii="Times New Roman" w:hAnsi="Times New Roman" w:cs="Times New Roman"/>
          <w:b/>
          <w:bCs/>
          <w:sz w:val="28"/>
          <w:szCs w:val="28"/>
          <w:lang w:val="kk-KZ"/>
        </w:rPr>
        <w:t>атак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627D5">
        <w:rPr>
          <w:rFonts w:ascii="Times New Roman" w:hAnsi="Times New Roman" w:cs="Times New Roman"/>
          <w:b/>
          <w:bCs/>
          <w:sz w:val="28"/>
          <w:szCs w:val="28"/>
        </w:rPr>
        <w:t>моделями</w:t>
      </w:r>
      <w:r w:rsidR="00A627D5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90575">
        <w:rPr>
          <w:rFonts w:ascii="Times New Roman" w:hAnsi="Times New Roman" w:cs="Times New Roman"/>
          <w:b/>
          <w:bCs/>
          <w:sz w:val="28"/>
          <w:szCs w:val="28"/>
          <w:lang w:val="kk-KZ"/>
        </w:rPr>
        <w:t>глубокого обучения</w:t>
      </w:r>
    </w:p>
    <w:p w14:paraId="5E56F1F5" w14:textId="3650EA0A" w:rsidR="00DC77AB" w:rsidRDefault="009A0EB7" w:rsidP="009A0EB7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sz w:val="28"/>
          <w:szCs w:val="28"/>
        </w:rPr>
        <w:t xml:space="preserve">Дан датасет </w:t>
      </w:r>
      <w:r w:rsidR="00061FDF">
        <w:rPr>
          <w:rFonts w:ascii="Times New Roman" w:hAnsi="Times New Roman" w:cs="Times New Roman"/>
          <w:sz w:val="28"/>
          <w:szCs w:val="28"/>
          <w:lang w:val="en-US"/>
        </w:rPr>
        <w:t>MitM</w:t>
      </w:r>
      <w:r w:rsidR="00DC77AB" w:rsidRPr="00DC77AB">
        <w:rPr>
          <w:rFonts w:ascii="Times New Roman" w:hAnsi="Times New Roman" w:cs="Times New Roman"/>
          <w:sz w:val="28"/>
          <w:szCs w:val="28"/>
        </w:rPr>
        <w:t xml:space="preserve"> </w:t>
      </w:r>
      <w:r w:rsidR="00DC77AB">
        <w:rPr>
          <w:rFonts w:ascii="Times New Roman" w:hAnsi="Times New Roman" w:cs="Times New Roman"/>
          <w:sz w:val="28"/>
          <w:szCs w:val="28"/>
          <w:lang w:val="kk-KZ"/>
        </w:rPr>
        <w:t>атак</w:t>
      </w:r>
    </w:p>
    <w:p w14:paraId="6843F49D" w14:textId="5EE3F002" w:rsidR="009A0EB7" w:rsidRPr="00AA4740" w:rsidRDefault="00000000" w:rsidP="009A0EB7">
      <w:pPr>
        <w:rPr>
          <w:rStyle w:val="ac"/>
          <w:rFonts w:ascii="Times New Roman" w:hAnsi="Times New Roman" w:cs="Times New Roman"/>
          <w:sz w:val="28"/>
          <w:szCs w:val="28"/>
        </w:rPr>
      </w:pPr>
      <w:hyperlink r:id="rId5" w:history="1">
        <w:r w:rsidR="00061FDF" w:rsidRPr="00061FDF">
          <w:rPr>
            <w:rStyle w:val="ac"/>
            <w:rFonts w:ascii="Times New Roman" w:hAnsi="Times New Roman" w:cs="Times New Roman"/>
            <w:sz w:val="28"/>
            <w:szCs w:val="28"/>
            <w:lang w:val="kk-KZ"/>
          </w:rPr>
          <w:t>https://www.kaggle.com/datasets/ymirsky/network-attack-dataset-kitsune</w:t>
        </w:r>
      </w:hyperlink>
    </w:p>
    <w:p w14:paraId="742B94C1" w14:textId="6C5676E7" w:rsidR="00290575" w:rsidRPr="00290575" w:rsidRDefault="00290575" w:rsidP="00290575">
      <w:pPr>
        <w:pStyle w:val="ae"/>
        <w:rPr>
          <w:lang w:val="kk-KZ"/>
        </w:rPr>
      </w:pPr>
      <w:r w:rsidRPr="00290575">
        <w:t xml:space="preserve">Разработать и протестировать модели нейронных сетей для классификации атак типа «Man in </w:t>
      </w:r>
      <w:proofErr w:type="spellStart"/>
      <w:r w:rsidRPr="00290575">
        <w:t>the</w:t>
      </w:r>
      <w:proofErr w:type="spellEnd"/>
      <w:r w:rsidRPr="00290575">
        <w:t xml:space="preserve"> Middle» (</w:t>
      </w:r>
      <w:proofErr w:type="spellStart"/>
      <w:r w:rsidRPr="00290575">
        <w:t>MitM</w:t>
      </w:r>
      <w:proofErr w:type="spellEnd"/>
      <w:r w:rsidRPr="00290575">
        <w:t>)</w:t>
      </w:r>
      <w:r>
        <w:t>.</w:t>
      </w:r>
    </w:p>
    <w:p w14:paraId="00F0CF7A" w14:textId="77777777" w:rsidR="00290575" w:rsidRPr="00290575" w:rsidRDefault="00290575" w:rsidP="00290575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Этапы выполнения</w:t>
      </w:r>
    </w:p>
    <w:p w14:paraId="31542E93" w14:textId="77777777" w:rsidR="00290575" w:rsidRPr="00290575" w:rsidRDefault="00290575" w:rsidP="00290575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1. Подготовка данных</w:t>
      </w:r>
    </w:p>
    <w:p w14:paraId="058B7A2D" w14:textId="77777777" w:rsidR="00290575" w:rsidRPr="00290575" w:rsidRDefault="00290575" w:rsidP="00290575">
      <w:pPr>
        <w:pStyle w:val="ae"/>
        <w:numPr>
          <w:ilvl w:val="0"/>
          <w:numId w:val="26"/>
        </w:numPr>
      </w:pPr>
      <w:r w:rsidRPr="00290575">
        <w:rPr>
          <w:rStyle w:val="af"/>
          <w:rFonts w:eastAsiaTheme="majorEastAsia"/>
        </w:rPr>
        <w:t>Загрузка данных</w:t>
      </w:r>
    </w:p>
    <w:p w14:paraId="52DAB4E0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Скачать датасет с </w:t>
      </w:r>
      <w:proofErr w:type="spellStart"/>
      <w:r w:rsidRPr="00290575">
        <w:rPr>
          <w:rFonts w:ascii="Times New Roman" w:hAnsi="Times New Roman" w:cs="Times New Roman"/>
          <w:sz w:val="24"/>
          <w:szCs w:val="24"/>
        </w:rPr>
        <w:t>Kaggl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загрузить в среду разработки (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Google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Colab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Jupyter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Notebook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PyCharm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2B59D120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Использовать библиотек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pandas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numpy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для обработки данных.</w:t>
      </w:r>
    </w:p>
    <w:p w14:paraId="2FB88F65" w14:textId="77777777" w:rsidR="00290575" w:rsidRPr="00290575" w:rsidRDefault="00290575" w:rsidP="00290575">
      <w:pPr>
        <w:pStyle w:val="ae"/>
        <w:numPr>
          <w:ilvl w:val="0"/>
          <w:numId w:val="26"/>
        </w:numPr>
      </w:pPr>
      <w:r w:rsidRPr="00290575">
        <w:rPr>
          <w:rStyle w:val="af"/>
          <w:rFonts w:eastAsiaTheme="majorEastAsia"/>
        </w:rPr>
        <w:t>Анализ данных</w:t>
      </w:r>
    </w:p>
    <w:p w14:paraId="5661D634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Определить целевую переменную (метка атаки).</w:t>
      </w:r>
    </w:p>
    <w:p w14:paraId="026371CB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Исследовать баланс классов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value_</w:t>
      </w:r>
      <w:proofErr w:type="gram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counts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(</w:t>
      </w:r>
      <w:proofErr w:type="gram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)</w:t>
      </w:r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3C11379D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Проверить наличие пропущенных значений (</w:t>
      </w:r>
      <w:proofErr w:type="spellStart"/>
      <w:proofErr w:type="gram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f.isnull</w:t>
      </w:r>
      <w:proofErr w:type="spellEnd"/>
      <w:proofErr w:type="gram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().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sum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()</w:t>
      </w:r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7B8F44B8" w14:textId="77777777" w:rsidR="00290575" w:rsidRPr="00290575" w:rsidRDefault="00290575" w:rsidP="00290575">
      <w:pPr>
        <w:pStyle w:val="ae"/>
        <w:numPr>
          <w:ilvl w:val="0"/>
          <w:numId w:val="26"/>
        </w:numPr>
      </w:pPr>
      <w:r w:rsidRPr="00290575">
        <w:rPr>
          <w:rStyle w:val="af"/>
          <w:rFonts w:eastAsiaTheme="majorEastAsia"/>
        </w:rPr>
        <w:t>Предобработка данных</w:t>
      </w:r>
    </w:p>
    <w:p w14:paraId="424C5103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Обработать пропущенные значения (если есть).</w:t>
      </w:r>
    </w:p>
    <w:p w14:paraId="04CCB7D6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Масштабировать числовые признаки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StandardScaler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MinMaxScaler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3CB534C1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Разделить данные на обучающую и тестовую выборки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train_test_split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0EB5A9CE" w14:textId="77777777" w:rsidR="00290575" w:rsidRPr="00290575" w:rsidRDefault="00290575" w:rsidP="0029057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Преобразовать данные в формат, подходящий для нейросетей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reshap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to_categorical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для целевой переменной).</w:t>
      </w:r>
    </w:p>
    <w:p w14:paraId="356F4DAC" w14:textId="77777777" w:rsidR="00290575" w:rsidRPr="00290575" w:rsidRDefault="00290575" w:rsidP="00290575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2. Обучение нейронных сетей</w:t>
      </w:r>
    </w:p>
    <w:p w14:paraId="0A038CF7" w14:textId="77777777" w:rsidR="00290575" w:rsidRPr="00290575" w:rsidRDefault="00290575" w:rsidP="00290575">
      <w:pPr>
        <w:pStyle w:val="ae"/>
      </w:pPr>
      <w:r w:rsidRPr="00290575">
        <w:t>Реализовать и обучить три типа нейронных сетей:</w:t>
      </w:r>
    </w:p>
    <w:p w14:paraId="45438C2A" w14:textId="77777777" w:rsidR="00290575" w:rsidRPr="00290575" w:rsidRDefault="00290575" w:rsidP="00290575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 xml:space="preserve">2.1 </w:t>
      </w:r>
      <w:proofErr w:type="spellStart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Полносвязная</w:t>
      </w:r>
      <w:proofErr w:type="spellEnd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 xml:space="preserve"> нейронная сеть (</w:t>
      </w:r>
      <w:proofErr w:type="spellStart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Dense</w:t>
      </w:r>
      <w:proofErr w:type="spellEnd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Neural</w:t>
      </w:r>
      <w:proofErr w:type="spellEnd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 xml:space="preserve"> Network, DNN)</w:t>
      </w:r>
    </w:p>
    <w:p w14:paraId="4B64F615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Архитектура:</w:t>
      </w:r>
    </w:p>
    <w:p w14:paraId="7B4160C3" w14:textId="77777777" w:rsidR="00290575" w:rsidRPr="00290575" w:rsidRDefault="00290575" w:rsidP="0029057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Входной слой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Input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 Layer</w:t>
      </w:r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162A1094" w14:textId="77777777" w:rsidR="00290575" w:rsidRPr="00290575" w:rsidRDefault="00290575" w:rsidP="0029057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Несколько скрытых слоев с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ens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ReLU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66CABB6E" w14:textId="77777777" w:rsidR="00290575" w:rsidRPr="00290575" w:rsidRDefault="00290575" w:rsidP="0029057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ropout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(для предотвращения переобучения).</w:t>
      </w:r>
    </w:p>
    <w:p w14:paraId="0A85579C" w14:textId="77777777" w:rsidR="00290575" w:rsidRPr="00290575" w:rsidRDefault="00290575" w:rsidP="0029057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Выходной слой с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sigmoid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(если бинарная классификация) ил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softmax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(если </w:t>
      </w:r>
      <w:proofErr w:type="spellStart"/>
      <w:r w:rsidRPr="00290575">
        <w:rPr>
          <w:rFonts w:ascii="Times New Roman" w:hAnsi="Times New Roman" w:cs="Times New Roman"/>
          <w:sz w:val="24"/>
          <w:szCs w:val="24"/>
        </w:rPr>
        <w:t>многоклассовая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387EBDAF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Библиотеки:</w:t>
      </w:r>
    </w:p>
    <w:p w14:paraId="713FBD62" w14:textId="77777777" w:rsidR="00290575" w:rsidRPr="00290575" w:rsidRDefault="00290575" w:rsidP="00290575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TensorFlow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/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Keras</w:t>
      </w:r>
      <w:proofErr w:type="spellEnd"/>
    </w:p>
    <w:p w14:paraId="35515E80" w14:textId="77777777" w:rsidR="00290575" w:rsidRPr="00290575" w:rsidRDefault="00290575" w:rsidP="00290575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ens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з </w:t>
      </w:r>
      <w:proofErr w:type="spellStart"/>
      <w:proofErr w:type="gram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tf.keras</w:t>
      </w:r>
      <w:proofErr w:type="gram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.layers</w:t>
      </w:r>
      <w:proofErr w:type="spellEnd"/>
    </w:p>
    <w:p w14:paraId="0DA31EC2" w14:textId="77777777" w:rsidR="00290575" w:rsidRPr="00290575" w:rsidRDefault="00290575" w:rsidP="00290575">
      <w:pPr>
        <w:pStyle w:val="ae"/>
      </w:pPr>
      <w:proofErr w:type="spellStart"/>
      <w:r w:rsidRPr="00290575">
        <w:rPr>
          <w:rStyle w:val="af"/>
          <w:rFonts w:eastAsiaTheme="majorEastAsia"/>
        </w:rPr>
        <w:t>Гиперпараметры</w:t>
      </w:r>
      <w:proofErr w:type="spellEnd"/>
      <w:r w:rsidRPr="00290575">
        <w:rPr>
          <w:rStyle w:val="af"/>
          <w:rFonts w:eastAsiaTheme="majorEastAsia"/>
        </w:rPr>
        <w:t xml:space="preserve"> для настройки:</w:t>
      </w:r>
    </w:p>
    <w:p w14:paraId="45DFAC2D" w14:textId="77777777" w:rsidR="00290575" w:rsidRPr="00290575" w:rsidRDefault="00290575" w:rsidP="00290575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Количество слоев и нейронов.</w:t>
      </w:r>
    </w:p>
    <w:p w14:paraId="30DD20ED" w14:textId="77777777" w:rsidR="00290575" w:rsidRPr="00290575" w:rsidRDefault="00290575" w:rsidP="00290575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lastRenderedPageBreak/>
        <w:t>learning_rat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(оптимизатор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Adam</w:t>
      </w:r>
      <w:r w:rsidRPr="00290575">
        <w:rPr>
          <w:rFonts w:ascii="Times New Roman" w:hAnsi="Times New Roman" w:cs="Times New Roman"/>
          <w:sz w:val="24"/>
          <w:szCs w:val="24"/>
        </w:rPr>
        <w:t>).</w:t>
      </w:r>
    </w:p>
    <w:p w14:paraId="2E44F120" w14:textId="77777777" w:rsidR="00290575" w:rsidRPr="00290575" w:rsidRDefault="00290575" w:rsidP="00290575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batch_siz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epochs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16816303" w14:textId="77777777" w:rsidR="00290575" w:rsidRPr="00290575" w:rsidRDefault="00290575" w:rsidP="00290575">
      <w:pPr>
        <w:pStyle w:val="3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2.2 </w:t>
      </w:r>
      <w:proofErr w:type="spellStart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Сверточная</w:t>
      </w:r>
      <w:proofErr w:type="spellEnd"/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нейронная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сеть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Convolutional Neural Network, CNN)</w:t>
      </w:r>
    </w:p>
    <w:p w14:paraId="7CC01E9C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Архитектура:</w:t>
      </w:r>
    </w:p>
    <w:p w14:paraId="71635389" w14:textId="77777777" w:rsidR="00290575" w:rsidRPr="00290575" w:rsidRDefault="00290575" w:rsidP="00290575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Входной слой (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Input</w:t>
      </w:r>
      <w:proofErr w:type="spell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 xml:space="preserve"> Layer</w:t>
      </w:r>
      <w:r w:rsidRPr="00290575">
        <w:rPr>
          <w:rFonts w:ascii="Times New Roman" w:hAnsi="Times New Roman" w:cs="Times New Roman"/>
          <w:sz w:val="24"/>
          <w:szCs w:val="24"/>
        </w:rPr>
        <w:t>), преобразующий данные в 2D-матрицу.</w:t>
      </w:r>
    </w:p>
    <w:p w14:paraId="0A889B32" w14:textId="77777777" w:rsidR="00290575" w:rsidRPr="00290575" w:rsidRDefault="00290575" w:rsidP="00290575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Conv1D</w:t>
      </w:r>
      <w:r w:rsidRPr="00290575">
        <w:rPr>
          <w:rFonts w:ascii="Times New Roman" w:hAnsi="Times New Roman" w:cs="Times New Roman"/>
          <w:sz w:val="24"/>
          <w:szCs w:val="24"/>
        </w:rPr>
        <w:t xml:space="preserve"> слои для обработки временных последовательностей.</w:t>
      </w:r>
    </w:p>
    <w:p w14:paraId="35B67A59" w14:textId="77777777" w:rsidR="00290575" w:rsidRPr="00290575" w:rsidRDefault="00290575" w:rsidP="00290575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BatchNormalization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ReLU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для улучшения сходимости.</w:t>
      </w:r>
    </w:p>
    <w:p w14:paraId="3480701D" w14:textId="77777777" w:rsidR="00290575" w:rsidRPr="00290575" w:rsidRDefault="00290575" w:rsidP="00290575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MaxPooling1D</w:t>
      </w:r>
      <w:r w:rsidRPr="00290575">
        <w:rPr>
          <w:rFonts w:ascii="Times New Roman" w:hAnsi="Times New Roman" w:cs="Times New Roman"/>
          <w:sz w:val="24"/>
          <w:szCs w:val="24"/>
        </w:rPr>
        <w:t xml:space="preserve"> для снижения размерности.</w:t>
      </w:r>
    </w:p>
    <w:p w14:paraId="3E59E2D3" w14:textId="77777777" w:rsidR="00290575" w:rsidRPr="00290575" w:rsidRDefault="00290575" w:rsidP="00290575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Flatten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ens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для классификации.</w:t>
      </w:r>
    </w:p>
    <w:p w14:paraId="195F8DC6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Библиотеки:</w:t>
      </w:r>
    </w:p>
    <w:p w14:paraId="01CEA599" w14:textId="77777777" w:rsidR="00290575" w:rsidRPr="00290575" w:rsidRDefault="00290575" w:rsidP="00290575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Conv1D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MaxPooling1D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Flatten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Dense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90575">
        <w:rPr>
          <w:rFonts w:ascii="Times New Roman" w:hAnsi="Times New Roman" w:cs="Times New Roman"/>
          <w:sz w:val="24"/>
          <w:szCs w:val="24"/>
        </w:rPr>
        <w:t>из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tf.keras</w:t>
      </w:r>
      <w:proofErr w:type="gram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.layers</w:t>
      </w:r>
      <w:proofErr w:type="spellEnd"/>
      <w:r w:rsidRPr="0029057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FB388B0" w14:textId="77777777" w:rsidR="00290575" w:rsidRPr="00290575" w:rsidRDefault="00290575" w:rsidP="00290575">
      <w:pPr>
        <w:pStyle w:val="ae"/>
      </w:pPr>
      <w:proofErr w:type="spellStart"/>
      <w:r w:rsidRPr="00290575">
        <w:rPr>
          <w:rStyle w:val="af"/>
          <w:rFonts w:eastAsiaTheme="majorEastAsia"/>
        </w:rPr>
        <w:t>Гиперпараметры</w:t>
      </w:r>
      <w:proofErr w:type="spellEnd"/>
      <w:r w:rsidRPr="00290575">
        <w:rPr>
          <w:rStyle w:val="af"/>
          <w:rFonts w:eastAsiaTheme="majorEastAsia"/>
        </w:rPr>
        <w:t>:</w:t>
      </w:r>
    </w:p>
    <w:p w14:paraId="558FCB4A" w14:textId="77777777" w:rsidR="00290575" w:rsidRPr="00290575" w:rsidRDefault="00290575" w:rsidP="00290575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Количество фильтров и размер ядра в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Conv1D</w:t>
      </w:r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0876B053" w14:textId="77777777" w:rsidR="00290575" w:rsidRPr="00290575" w:rsidRDefault="00290575" w:rsidP="00290575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Размерность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MaxPooling1D</w:t>
      </w:r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4C571CD8" w14:textId="77777777" w:rsidR="00290575" w:rsidRPr="00290575" w:rsidRDefault="00290575" w:rsidP="00290575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Количество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ens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-слоев.</w:t>
      </w:r>
    </w:p>
    <w:p w14:paraId="55A4B3D6" w14:textId="77777777" w:rsidR="00290575" w:rsidRPr="00290575" w:rsidRDefault="00290575" w:rsidP="00290575">
      <w:pPr>
        <w:pStyle w:val="3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2.3 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Рекуррентная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нейронная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сеть</w:t>
      </w: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Recurrent Neural Network, RNN)</w:t>
      </w:r>
    </w:p>
    <w:p w14:paraId="2A93EEB0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Архитектура:</w:t>
      </w:r>
    </w:p>
    <w:p w14:paraId="08389688" w14:textId="77777777" w:rsidR="00290575" w:rsidRPr="00290575" w:rsidRDefault="00290575" w:rsidP="00290575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LSTM</w:t>
      </w:r>
      <w:r w:rsidRPr="00290575">
        <w:rPr>
          <w:rFonts w:ascii="Times New Roman" w:hAnsi="Times New Roman" w:cs="Times New Roman"/>
          <w:sz w:val="24"/>
          <w:szCs w:val="24"/>
        </w:rPr>
        <w:t xml:space="preserve"> или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GRU</w:t>
      </w:r>
      <w:r w:rsidRPr="00290575">
        <w:rPr>
          <w:rFonts w:ascii="Times New Roman" w:hAnsi="Times New Roman" w:cs="Times New Roman"/>
          <w:sz w:val="24"/>
          <w:szCs w:val="24"/>
        </w:rPr>
        <w:t xml:space="preserve"> для работы с временными рядами.</w:t>
      </w:r>
    </w:p>
    <w:p w14:paraId="7DF3828B" w14:textId="77777777" w:rsidR="00290575" w:rsidRPr="00290575" w:rsidRDefault="00290575" w:rsidP="00290575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ropout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BatchNormalization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для регуляризации.</w:t>
      </w:r>
    </w:p>
    <w:p w14:paraId="01E415F8" w14:textId="77777777" w:rsidR="00290575" w:rsidRPr="00290575" w:rsidRDefault="00290575" w:rsidP="00290575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Dens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слой для классификации.</w:t>
      </w:r>
    </w:p>
    <w:p w14:paraId="262B8E28" w14:textId="77777777" w:rsidR="00290575" w:rsidRPr="00290575" w:rsidRDefault="00290575" w:rsidP="00290575">
      <w:pPr>
        <w:pStyle w:val="ae"/>
      </w:pPr>
      <w:r w:rsidRPr="00290575">
        <w:rPr>
          <w:rStyle w:val="af"/>
          <w:rFonts w:eastAsiaTheme="majorEastAsia"/>
        </w:rPr>
        <w:t>Библиотеки:</w:t>
      </w:r>
    </w:p>
    <w:p w14:paraId="6FF95DD0" w14:textId="77777777" w:rsidR="00290575" w:rsidRPr="00290575" w:rsidRDefault="00290575" w:rsidP="00290575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LSTM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GRU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90575">
        <w:rPr>
          <w:rFonts w:ascii="Times New Roman" w:hAnsi="Times New Roman" w:cs="Times New Roman"/>
          <w:sz w:val="24"/>
          <w:szCs w:val="24"/>
        </w:rPr>
        <w:t>из</w:t>
      </w:r>
      <w:r w:rsidRPr="002905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tf.keras</w:t>
      </w:r>
      <w:proofErr w:type="gramEnd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  <w:lang w:val="en-US"/>
        </w:rPr>
        <w:t>.layers</w:t>
      </w:r>
      <w:proofErr w:type="spellEnd"/>
      <w:r w:rsidRPr="0029057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C90D7C4" w14:textId="77777777" w:rsidR="00290575" w:rsidRPr="00290575" w:rsidRDefault="00290575" w:rsidP="00290575">
      <w:pPr>
        <w:pStyle w:val="ae"/>
      </w:pPr>
      <w:proofErr w:type="spellStart"/>
      <w:r w:rsidRPr="00290575">
        <w:rPr>
          <w:rStyle w:val="af"/>
          <w:rFonts w:eastAsiaTheme="majorEastAsia"/>
        </w:rPr>
        <w:t>Гиперпараметры</w:t>
      </w:r>
      <w:proofErr w:type="spellEnd"/>
      <w:r w:rsidRPr="00290575">
        <w:rPr>
          <w:rStyle w:val="af"/>
          <w:rFonts w:eastAsiaTheme="majorEastAsia"/>
        </w:rPr>
        <w:t>:</w:t>
      </w:r>
    </w:p>
    <w:p w14:paraId="6BB266EC" w14:textId="77777777" w:rsidR="00290575" w:rsidRPr="00290575" w:rsidRDefault="00290575" w:rsidP="00290575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Количество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LSTM</w:t>
      </w:r>
      <w:r w:rsidRPr="00290575">
        <w:rPr>
          <w:rFonts w:ascii="Times New Roman" w:hAnsi="Times New Roman" w:cs="Times New Roman"/>
          <w:sz w:val="24"/>
          <w:szCs w:val="24"/>
        </w:rPr>
        <w:t>-нейронов.</w:t>
      </w:r>
    </w:p>
    <w:p w14:paraId="36235B14" w14:textId="77777777" w:rsidR="00290575" w:rsidRPr="00290575" w:rsidRDefault="00290575" w:rsidP="00290575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Количество слоев </w:t>
      </w: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LSTM</w:t>
      </w:r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0569E51D" w14:textId="77777777" w:rsidR="00290575" w:rsidRPr="00290575" w:rsidRDefault="00290575" w:rsidP="00290575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Размер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batch_size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3E7C2D72" w14:textId="77777777" w:rsidR="00290575" w:rsidRPr="00290575" w:rsidRDefault="00290575" w:rsidP="00290575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3. Оценка моделей</w:t>
      </w:r>
    </w:p>
    <w:p w14:paraId="3CE85404" w14:textId="77777777" w:rsidR="00290575" w:rsidRPr="00290575" w:rsidRDefault="00290575" w:rsidP="00290575">
      <w:pPr>
        <w:pStyle w:val="ae"/>
        <w:numPr>
          <w:ilvl w:val="0"/>
          <w:numId w:val="36"/>
        </w:numPr>
      </w:pPr>
      <w:r w:rsidRPr="00290575">
        <w:rPr>
          <w:rStyle w:val="af"/>
          <w:rFonts w:eastAsiaTheme="majorEastAsia"/>
        </w:rPr>
        <w:t>Метрики качества</w:t>
      </w:r>
    </w:p>
    <w:p w14:paraId="37EC02FB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accuracy</w:t>
      </w:r>
      <w:proofErr w:type="spellEnd"/>
    </w:p>
    <w:p w14:paraId="743B35BE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precision</w:t>
      </w:r>
      <w:proofErr w:type="spellEnd"/>
    </w:p>
    <w:p w14:paraId="1E899CB5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recall</w:t>
      </w:r>
      <w:proofErr w:type="spellEnd"/>
    </w:p>
    <w:p w14:paraId="204D87C6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F1-score</w:t>
      </w:r>
    </w:p>
    <w:p w14:paraId="595E7D5C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ROC-AUC</w:t>
      </w:r>
    </w:p>
    <w:p w14:paraId="18FC28BD" w14:textId="77777777" w:rsidR="00290575" w:rsidRPr="00290575" w:rsidRDefault="00290575" w:rsidP="00290575">
      <w:pPr>
        <w:pStyle w:val="ae"/>
        <w:numPr>
          <w:ilvl w:val="0"/>
          <w:numId w:val="36"/>
        </w:numPr>
      </w:pPr>
      <w:r w:rsidRPr="00290575">
        <w:rPr>
          <w:rStyle w:val="af"/>
          <w:rFonts w:eastAsiaTheme="majorEastAsia"/>
        </w:rPr>
        <w:t>Кросс-валидация</w:t>
      </w:r>
    </w:p>
    <w:p w14:paraId="1CB386DF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Использование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KFold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л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StratifiedKFold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2E49D2EF" w14:textId="77777777" w:rsidR="00290575" w:rsidRPr="00290575" w:rsidRDefault="00290575" w:rsidP="00290575">
      <w:pPr>
        <w:pStyle w:val="ae"/>
        <w:numPr>
          <w:ilvl w:val="0"/>
          <w:numId w:val="36"/>
        </w:numPr>
      </w:pPr>
      <w:r w:rsidRPr="00290575">
        <w:rPr>
          <w:rStyle w:val="af"/>
          <w:rFonts w:eastAsiaTheme="majorEastAsia"/>
        </w:rPr>
        <w:t>Визуализация обучения</w:t>
      </w:r>
    </w:p>
    <w:p w14:paraId="612DDDF5" w14:textId="77777777" w:rsidR="00290575" w:rsidRPr="00290575" w:rsidRDefault="00290575" w:rsidP="00290575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lastRenderedPageBreak/>
        <w:t xml:space="preserve">График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loss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90575">
        <w:rPr>
          <w:rStyle w:val="HTML"/>
          <w:rFonts w:ascii="Times New Roman" w:eastAsiaTheme="majorEastAsia" w:hAnsi="Times New Roman" w:cs="Times New Roman"/>
          <w:sz w:val="24"/>
          <w:szCs w:val="24"/>
        </w:rPr>
        <w:t>accuracy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 xml:space="preserve"> по эпохам.</w:t>
      </w:r>
    </w:p>
    <w:p w14:paraId="6809D37A" w14:textId="77777777" w:rsidR="00290575" w:rsidRPr="00290575" w:rsidRDefault="00290575" w:rsidP="00290575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290575">
        <w:rPr>
          <w:rStyle w:val="af"/>
          <w:rFonts w:ascii="Times New Roman" w:hAnsi="Times New Roman" w:cs="Times New Roman"/>
          <w:color w:val="auto"/>
          <w:sz w:val="24"/>
          <w:szCs w:val="24"/>
        </w:rPr>
        <w:t>4. Анализ и выводы</w:t>
      </w:r>
    </w:p>
    <w:p w14:paraId="5C02E57B" w14:textId="77777777" w:rsidR="00290575" w:rsidRPr="00290575" w:rsidRDefault="00290575" w:rsidP="00290575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Сравнить результаты всех моделей:</w:t>
      </w:r>
    </w:p>
    <w:p w14:paraId="762A8AAE" w14:textId="77777777" w:rsidR="00290575" w:rsidRPr="00290575" w:rsidRDefault="00290575" w:rsidP="00290575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Какая архитектура работает лучше?</w:t>
      </w:r>
    </w:p>
    <w:p w14:paraId="59171DBC" w14:textId="77777777" w:rsidR="00290575" w:rsidRPr="00290575" w:rsidRDefault="00290575" w:rsidP="00290575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Время обучения каждой модели.</w:t>
      </w:r>
    </w:p>
    <w:p w14:paraId="66DC9E1F" w14:textId="77777777" w:rsidR="00290575" w:rsidRPr="00290575" w:rsidRDefault="00290575" w:rsidP="00290575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>Как обработка входных данных влияет на результат?</w:t>
      </w:r>
    </w:p>
    <w:p w14:paraId="38AAE986" w14:textId="77777777" w:rsidR="00290575" w:rsidRPr="00290575" w:rsidRDefault="00290575" w:rsidP="00290575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90575">
        <w:rPr>
          <w:rFonts w:ascii="Times New Roman" w:hAnsi="Times New Roman" w:cs="Times New Roman"/>
          <w:sz w:val="24"/>
          <w:szCs w:val="24"/>
        </w:rPr>
        <w:t xml:space="preserve">Сделать выводы о применимости нейросетевых моделей к задаче классификации атак </w:t>
      </w:r>
      <w:proofErr w:type="spellStart"/>
      <w:r w:rsidRPr="00290575">
        <w:rPr>
          <w:rFonts w:ascii="Times New Roman" w:hAnsi="Times New Roman" w:cs="Times New Roman"/>
          <w:sz w:val="24"/>
          <w:szCs w:val="24"/>
        </w:rPr>
        <w:t>MitM</w:t>
      </w:r>
      <w:proofErr w:type="spellEnd"/>
      <w:r w:rsidRPr="00290575">
        <w:rPr>
          <w:rFonts w:ascii="Times New Roman" w:hAnsi="Times New Roman" w:cs="Times New Roman"/>
          <w:sz w:val="24"/>
          <w:szCs w:val="24"/>
        </w:rPr>
        <w:t>.</w:t>
      </w:r>
    </w:p>
    <w:p w14:paraId="1AFEB4B9" w14:textId="77777777" w:rsidR="00290575" w:rsidRPr="00290575" w:rsidRDefault="00290575" w:rsidP="009A0EB7">
      <w:pPr>
        <w:rPr>
          <w:rFonts w:ascii="Times New Roman" w:hAnsi="Times New Roman" w:cs="Times New Roman"/>
          <w:sz w:val="28"/>
          <w:szCs w:val="28"/>
        </w:rPr>
      </w:pPr>
    </w:p>
    <w:sectPr w:rsidR="00290575" w:rsidRPr="002905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316A"/>
    <w:multiLevelType w:val="multilevel"/>
    <w:tmpl w:val="EF6A7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D1E7D"/>
    <w:multiLevelType w:val="multilevel"/>
    <w:tmpl w:val="B2FAA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AE7867"/>
    <w:multiLevelType w:val="multilevel"/>
    <w:tmpl w:val="BAD62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CA2DA5"/>
    <w:multiLevelType w:val="multilevel"/>
    <w:tmpl w:val="7AC41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ED4456"/>
    <w:multiLevelType w:val="multilevel"/>
    <w:tmpl w:val="9C747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B3489"/>
    <w:multiLevelType w:val="multilevel"/>
    <w:tmpl w:val="67023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A266E1"/>
    <w:multiLevelType w:val="multilevel"/>
    <w:tmpl w:val="39B2B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0D2D20"/>
    <w:multiLevelType w:val="multilevel"/>
    <w:tmpl w:val="CA862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213FD2"/>
    <w:multiLevelType w:val="multilevel"/>
    <w:tmpl w:val="5E741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887C4D"/>
    <w:multiLevelType w:val="multilevel"/>
    <w:tmpl w:val="C52A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EB1770"/>
    <w:multiLevelType w:val="multilevel"/>
    <w:tmpl w:val="969A0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48486A"/>
    <w:multiLevelType w:val="multilevel"/>
    <w:tmpl w:val="9C5AA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947A6C"/>
    <w:multiLevelType w:val="multilevel"/>
    <w:tmpl w:val="B92A1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B91DBA"/>
    <w:multiLevelType w:val="multilevel"/>
    <w:tmpl w:val="5CA46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54443E"/>
    <w:multiLevelType w:val="multilevel"/>
    <w:tmpl w:val="93DAB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9672E8"/>
    <w:multiLevelType w:val="multilevel"/>
    <w:tmpl w:val="0FD6D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C24DFF"/>
    <w:multiLevelType w:val="multilevel"/>
    <w:tmpl w:val="FD7E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DD143A"/>
    <w:multiLevelType w:val="multilevel"/>
    <w:tmpl w:val="75FEF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85182F"/>
    <w:multiLevelType w:val="multilevel"/>
    <w:tmpl w:val="FA8A1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A06DC9"/>
    <w:multiLevelType w:val="multilevel"/>
    <w:tmpl w:val="F5BCF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343B0C"/>
    <w:multiLevelType w:val="multilevel"/>
    <w:tmpl w:val="02909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E857F9D"/>
    <w:multiLevelType w:val="multilevel"/>
    <w:tmpl w:val="19261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9C24F4"/>
    <w:multiLevelType w:val="multilevel"/>
    <w:tmpl w:val="DDD28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1F1BB9"/>
    <w:multiLevelType w:val="multilevel"/>
    <w:tmpl w:val="8C0C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7B17A2E"/>
    <w:multiLevelType w:val="multilevel"/>
    <w:tmpl w:val="2E2ED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FF2960"/>
    <w:multiLevelType w:val="multilevel"/>
    <w:tmpl w:val="E626E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811CE7"/>
    <w:multiLevelType w:val="multilevel"/>
    <w:tmpl w:val="1B06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C7530D"/>
    <w:multiLevelType w:val="multilevel"/>
    <w:tmpl w:val="DBCCA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E72C28"/>
    <w:multiLevelType w:val="multilevel"/>
    <w:tmpl w:val="5F98D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547588"/>
    <w:multiLevelType w:val="multilevel"/>
    <w:tmpl w:val="752C9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E147FB"/>
    <w:multiLevelType w:val="multilevel"/>
    <w:tmpl w:val="5DA28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D897255"/>
    <w:multiLevelType w:val="multilevel"/>
    <w:tmpl w:val="CCD49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F696BF6"/>
    <w:multiLevelType w:val="multilevel"/>
    <w:tmpl w:val="F5649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CB7E96"/>
    <w:multiLevelType w:val="multilevel"/>
    <w:tmpl w:val="243C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4703FF"/>
    <w:multiLevelType w:val="multilevel"/>
    <w:tmpl w:val="FB0A3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71185C"/>
    <w:multiLevelType w:val="multilevel"/>
    <w:tmpl w:val="85AEC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5267FE6"/>
    <w:multiLevelType w:val="multilevel"/>
    <w:tmpl w:val="F1422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1664002">
    <w:abstractNumId w:val="11"/>
  </w:num>
  <w:num w:numId="2" w16cid:durableId="1570463488">
    <w:abstractNumId w:val="2"/>
  </w:num>
  <w:num w:numId="3" w16cid:durableId="1473210009">
    <w:abstractNumId w:val="7"/>
  </w:num>
  <w:num w:numId="4" w16cid:durableId="1876191351">
    <w:abstractNumId w:val="15"/>
  </w:num>
  <w:num w:numId="5" w16cid:durableId="820191523">
    <w:abstractNumId w:val="28"/>
  </w:num>
  <w:num w:numId="6" w16cid:durableId="574243644">
    <w:abstractNumId w:val="35"/>
  </w:num>
  <w:num w:numId="7" w16cid:durableId="1028334323">
    <w:abstractNumId w:val="5"/>
  </w:num>
  <w:num w:numId="8" w16cid:durableId="1242445815">
    <w:abstractNumId w:val="32"/>
  </w:num>
  <w:num w:numId="9" w16cid:durableId="219757179">
    <w:abstractNumId w:val="18"/>
  </w:num>
  <w:num w:numId="10" w16cid:durableId="1049769045">
    <w:abstractNumId w:val="19"/>
  </w:num>
  <w:num w:numId="11" w16cid:durableId="1755860906">
    <w:abstractNumId w:val="24"/>
  </w:num>
  <w:num w:numId="12" w16cid:durableId="691108414">
    <w:abstractNumId w:val="0"/>
  </w:num>
  <w:num w:numId="13" w16cid:durableId="1372918888">
    <w:abstractNumId w:val="36"/>
  </w:num>
  <w:num w:numId="14" w16cid:durableId="1212766451">
    <w:abstractNumId w:val="3"/>
  </w:num>
  <w:num w:numId="15" w16cid:durableId="531725505">
    <w:abstractNumId w:val="9"/>
  </w:num>
  <w:num w:numId="16" w16cid:durableId="1753502671">
    <w:abstractNumId w:val="27"/>
  </w:num>
  <w:num w:numId="17" w16cid:durableId="2082604029">
    <w:abstractNumId w:val="33"/>
  </w:num>
  <w:num w:numId="18" w16cid:durableId="2069567401">
    <w:abstractNumId w:val="13"/>
  </w:num>
  <w:num w:numId="19" w16cid:durableId="1953777874">
    <w:abstractNumId w:val="29"/>
  </w:num>
  <w:num w:numId="20" w16cid:durableId="207451260">
    <w:abstractNumId w:val="34"/>
  </w:num>
  <w:num w:numId="21" w16cid:durableId="848301685">
    <w:abstractNumId w:val="14"/>
  </w:num>
  <w:num w:numId="22" w16cid:durableId="489756003">
    <w:abstractNumId w:val="23"/>
  </w:num>
  <w:num w:numId="23" w16cid:durableId="1422801605">
    <w:abstractNumId w:val="10"/>
  </w:num>
  <w:num w:numId="24" w16cid:durableId="1234464977">
    <w:abstractNumId w:val="22"/>
  </w:num>
  <w:num w:numId="25" w16cid:durableId="1817844274">
    <w:abstractNumId w:val="21"/>
  </w:num>
  <w:num w:numId="26" w16cid:durableId="1898006774">
    <w:abstractNumId w:val="6"/>
  </w:num>
  <w:num w:numId="27" w16cid:durableId="606891622">
    <w:abstractNumId w:val="25"/>
  </w:num>
  <w:num w:numId="28" w16cid:durableId="668482203">
    <w:abstractNumId w:val="4"/>
  </w:num>
  <w:num w:numId="29" w16cid:durableId="54860887">
    <w:abstractNumId w:val="1"/>
  </w:num>
  <w:num w:numId="30" w16cid:durableId="1481922400">
    <w:abstractNumId w:val="30"/>
  </w:num>
  <w:num w:numId="31" w16cid:durableId="396320249">
    <w:abstractNumId w:val="17"/>
  </w:num>
  <w:num w:numId="32" w16cid:durableId="1509951202">
    <w:abstractNumId w:val="26"/>
  </w:num>
  <w:num w:numId="33" w16cid:durableId="216284459">
    <w:abstractNumId w:val="16"/>
  </w:num>
  <w:num w:numId="34" w16cid:durableId="500434911">
    <w:abstractNumId w:val="31"/>
  </w:num>
  <w:num w:numId="35" w16cid:durableId="479076939">
    <w:abstractNumId w:val="12"/>
  </w:num>
  <w:num w:numId="36" w16cid:durableId="612901236">
    <w:abstractNumId w:val="20"/>
  </w:num>
  <w:num w:numId="37" w16cid:durableId="10518796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NbU0sTQBMixNTZV0lIJTi4sz8/NACgxrAaRmus0sAAAA"/>
  </w:docVars>
  <w:rsids>
    <w:rsidRoot w:val="009A0EB7"/>
    <w:rsid w:val="00027784"/>
    <w:rsid w:val="00061FDF"/>
    <w:rsid w:val="0008315E"/>
    <w:rsid w:val="000A5844"/>
    <w:rsid w:val="002255BB"/>
    <w:rsid w:val="00225939"/>
    <w:rsid w:val="00290575"/>
    <w:rsid w:val="00306498"/>
    <w:rsid w:val="0034009A"/>
    <w:rsid w:val="0037420B"/>
    <w:rsid w:val="00531AFE"/>
    <w:rsid w:val="005A3B0A"/>
    <w:rsid w:val="005B7725"/>
    <w:rsid w:val="00677BD2"/>
    <w:rsid w:val="007A167C"/>
    <w:rsid w:val="009A0EB7"/>
    <w:rsid w:val="009B4930"/>
    <w:rsid w:val="009C52B7"/>
    <w:rsid w:val="00A627D5"/>
    <w:rsid w:val="00AA4740"/>
    <w:rsid w:val="00B7359E"/>
    <w:rsid w:val="00C52E9B"/>
    <w:rsid w:val="00D256D4"/>
    <w:rsid w:val="00D5785C"/>
    <w:rsid w:val="00DC77AB"/>
    <w:rsid w:val="00E13E7F"/>
    <w:rsid w:val="00EA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3AAA0C"/>
  <w15:chartTrackingRefBased/>
  <w15:docId w15:val="{FAF744BA-960E-4F70-9BB0-91930C27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A0E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9A0E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A0E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0E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A0E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A0E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A0E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A0E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A0E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9A0E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A0EB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A0EB7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A0EB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A0EB7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A0EB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A0EB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A0E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A0E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A0E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A0E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A0E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A0EB7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A0EB7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A0EB7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A0E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A0EB7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9A0EB7"/>
    <w:rPr>
      <w:b/>
      <w:bCs/>
      <w:smallCaps/>
      <w:color w:val="0F4761" w:themeColor="accent1" w:themeShade="BF"/>
      <w:spacing w:val="5"/>
    </w:rPr>
  </w:style>
  <w:style w:type="character" w:styleId="ac">
    <w:name w:val="Hyperlink"/>
    <w:basedOn w:val="a0"/>
    <w:uiPriority w:val="99"/>
    <w:unhideWhenUsed/>
    <w:rsid w:val="009A0EB7"/>
    <w:rPr>
      <w:color w:val="467886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A0EB7"/>
    <w:rPr>
      <w:color w:val="605E5C"/>
      <w:shd w:val="clear" w:color="auto" w:fill="E1DFDD"/>
    </w:rPr>
  </w:style>
  <w:style w:type="paragraph" w:styleId="ae">
    <w:name w:val="Normal (Web)"/>
    <w:basedOn w:val="a"/>
    <w:uiPriority w:val="99"/>
    <w:semiHidden/>
    <w:unhideWhenUsed/>
    <w:rsid w:val="00DC7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f">
    <w:name w:val="Strong"/>
    <w:basedOn w:val="a0"/>
    <w:uiPriority w:val="22"/>
    <w:qFormat/>
    <w:rsid w:val="00DC77AB"/>
    <w:rPr>
      <w:b/>
      <w:bCs/>
    </w:rPr>
  </w:style>
  <w:style w:type="character" w:styleId="HTML">
    <w:name w:val="HTML Code"/>
    <w:basedOn w:val="a0"/>
    <w:uiPriority w:val="99"/>
    <w:semiHidden/>
    <w:unhideWhenUsed/>
    <w:rsid w:val="00DC77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ymirsky/network-attack-dataset-kitsu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9</cp:revision>
  <cp:lastPrinted>2025-02-16T05:06:00Z</cp:lastPrinted>
  <dcterms:created xsi:type="dcterms:W3CDTF">2025-01-30T13:37:00Z</dcterms:created>
  <dcterms:modified xsi:type="dcterms:W3CDTF">2025-02-16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ba2e3-70c7-4d4f-9cd7-380da00d809d</vt:lpwstr>
  </property>
</Properties>
</file>